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459bf47e602e68b40f353e251b78b8395efb77e"/>
    <w:p>
      <w:pPr>
        <w:pStyle w:val="Heading1"/>
      </w:pPr>
      <w:r>
        <w:t xml:space="preserve">Cover Letter for Astronomer Position in Colombia Bogotá</w:t>
      </w:r>
    </w:p>
    <w:p>
      <w:pPr>
        <w:pStyle w:val="FirstParagraph"/>
      </w:pPr>
      <w:r>
        <w:t xml:space="preserve">Dear [Hiring Manager's Name],</w:t>
      </w:r>
    </w:p>
    <w:p>
      <w:pPr>
        <w:pStyle w:val="BodyText"/>
      </w:pPr>
      <w:r>
        <w:t xml:space="preserve">I am writing to express my enthusiastic interest in the Astronomer position at [Institution Name] in Colombia Bogotá. As a dedicated and passionate astronomer with a deep appreciation for the cosmos and its mysteries, I am eager to contribute my expertise, research experience, and commitment to advancing scientific knowledge within this vibrant academic community. Colombia Bogotá, with its unique geographical location and rich cultural heritage, offers an unparalleled environment for astronomical research. My background in astrophysics, combined with a strong desire to collaborate on cutting-edge projects in this region, aligns perfectly with the goals of your institution.</w:t>
      </w:r>
    </w:p>
    <w:p>
      <w:pPr>
        <w:pStyle w:val="BodyText"/>
      </w:pPr>
      <w:r>
        <w:t xml:space="preserve">Throughout my career as an astronomer, I have focused on [specific area of expertise, e.g., stellar evolution, exoplanet detection, or cosmology], and I am particularly drawn to the opportunities that Colombia Bogotá presents for observational astronomy. The city's high-altitude location and relatively low light pollution make it an ideal site for astronomical studies. Additionally, the presence of institutions such as the Observatorio Astronómico Nacional de Colombia (OAN) underscores the region’s commitment to scientific exploration. I am especially inspired by the OAN’s work in [mention specific projects or research areas], and I would be honored to contribute my skills to similar endeavors in Bogotá.</w:t>
      </w:r>
    </w:p>
    <w:p>
      <w:pPr>
        <w:pStyle w:val="BodyText"/>
      </w:pPr>
      <w:r>
        <w:t xml:space="preserve">My academic journey began with a Bachelor of Science in Physics from [University Name], followed by a Master’s and Ph.D. in Astronomy from [University Name]. During my doctoral studies, I conducted research on [specific topic, e.g., galactic structure or cosmic microwave background radiation], which was published in reputable journals such as [Journal Names]. This work not only deepened my understanding of the universe but also honed my analytical and technical skills. I have also collaborated with international teams to analyze data from space telescopes like the Hubble Space Telescope and the James Webb Space Telescope, further expanding my ability to tackle complex astronomical problems.</w:t>
      </w:r>
    </w:p>
    <w:p>
      <w:pPr>
        <w:pStyle w:val="BodyText"/>
      </w:pPr>
      <w:r>
        <w:t xml:space="preserve">What sets me apart as an astronomer is my ability to merge theoretical knowledge with practical applications. For instance, during my time at [Previous Institution], I led a project that utilized ground-based telescopes to study [specific phenomenon or object], resulting in a publication in [Journal Name]. This experience taught me the importance of interdisciplinary collaboration, as well as the need for innovative solutions when working with limited observational resources. In Colombia Bogotá, I see a unique opportunity to apply these skills to local challenges while contributing to global astronomical efforts.</w:t>
      </w:r>
    </w:p>
    <w:p>
      <w:pPr>
        <w:pStyle w:val="BodyText"/>
      </w:pPr>
      <w:r>
        <w:t xml:space="preserve">Colombia Bogotá’s dynamic scientific landscape is further enriched by its role as a hub for international collaborations. The city hosts conferences, workshops, and research initiatives that bring together experts from around the world. I am particularly interested in participating in projects that leverage Colombia’s strategic location to study phenomena such as [specific topic, e.g., variable stars or transient events]. My ability to work in multicultural teams and communicate complex ideas effectively would allow me to bridge gaps between local researchers and the global astronomical community.</w:t>
      </w:r>
    </w:p>
    <w:p>
      <w:pPr>
        <w:pStyle w:val="BodyText"/>
      </w:pPr>
      <w:r>
        <w:t xml:space="preserve">In addition to my technical expertise, I am deeply committed to science education and public outreach. As an astronomer, I believe it is crucial to inspire the next generation of scientists and foster a broader appreciation for the universe. In Bogotá, I would be thrilled to engage with local schools, universities, and community organizations through lectures, workshops, or citizen science initiatives. Colombia’s diverse population offers a unique platform to promote STEM education in underserved areas, and I am eager to contribute my passion for teaching and mentorship to this mission.</w:t>
      </w:r>
    </w:p>
    <w:p>
      <w:pPr>
        <w:pStyle w:val="BodyText"/>
      </w:pPr>
      <w:r>
        <w:t xml:space="preserve">Colombia Bogotá’s blend of natural beauty, cultural richness, and scientific ambition makes it an ideal place for an astronomer like myself. The city’s proximity to the Andes Mountains provides exceptional conditions for observational astronomy, while its growing reputation as a center for research attracts top talent from across Latin America. I am particularly excited about the potential to collaborate with institutions such as [mention specific universities or organizations in Bogotá] and to contribute to initiatives that align with your institution’s vision of advancing astronomical science.</w:t>
      </w:r>
    </w:p>
    <w:p>
      <w:pPr>
        <w:pStyle w:val="BodyText"/>
      </w:pPr>
      <w:r>
        <w:t xml:space="preserve">My motivation as an astronomer is driven by a desire to uncover the secrets of the universe and share those discoveries with the world. Colombia Bogotá represents a unique intersection of scientific opportunity and cultural significance, where my skills can make a meaningful impact. I am confident that my background in astrophysics, combined with my dedication to research and education, would enable me to thrive in this role. I am eager to bring my expertise to your team and contribute to the exciting work being done at [Institution Name].</w:t>
      </w:r>
    </w:p>
    <w:p>
      <w:pPr>
        <w:pStyle w:val="BodyText"/>
      </w:pPr>
      <w:r>
        <w:t xml:space="preserve">Thank you for considering my application. I would be delighted to discuss how my qualifications align with the needs of your institution. Please feel free to contact me at [Your Email Address] or [Your Phone Number] at your earliest convenience. I look forward to the possibility of contributing to the astronomical community in Colombia Bogotá and advancing our understanding of the cosmos together.</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Colombia Bogotá</dc:title>
  <dc:creator/>
  <dc:language>en</dc:language>
  <cp:keywords/>
  <dcterms:created xsi:type="dcterms:W3CDTF">2026-07-23T19:44:54Z</dcterms:created>
  <dcterms:modified xsi:type="dcterms:W3CDTF">2026-07-23T19:44:54Z</dcterms:modified>
</cp:coreProperties>
</file>

<file path=docProps/custom.xml><?xml version="1.0" encoding="utf-8"?>
<Properties xmlns="http://schemas.openxmlformats.org/officeDocument/2006/custom-properties" xmlns:vt="http://schemas.openxmlformats.org/officeDocument/2006/docPropsVTypes"/>
</file>